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87F58" w14:textId="77777777" w:rsidR="00D4152E" w:rsidRPr="000735F9" w:rsidRDefault="003A4E23" w:rsidP="009F59EF">
      <w:pPr>
        <w:tabs>
          <w:tab w:val="left" w:pos="3960"/>
          <w:tab w:val="left" w:pos="4140"/>
        </w:tabs>
        <w:spacing w:line="276" w:lineRule="auto"/>
        <w:jc w:val="center"/>
        <w:rPr>
          <w:b/>
          <w:color w:val="000000"/>
          <w:sz w:val="32"/>
          <w:u w:val="single"/>
          <w:lang w:val="en-US"/>
        </w:rPr>
      </w:pPr>
      <w:r w:rsidRPr="000735F9">
        <w:rPr>
          <w:b/>
          <w:color w:val="000000"/>
          <w:sz w:val="32"/>
          <w:u w:val="single"/>
          <w:lang w:val="en-US"/>
        </w:rPr>
        <w:t>LETTER OF STATEMENT</w:t>
      </w:r>
    </w:p>
    <w:p w14:paraId="62BA1C66" w14:textId="5D5E074D" w:rsidR="00D4152E" w:rsidRPr="007F11E7" w:rsidRDefault="004949DC" w:rsidP="009F59EF">
      <w:pPr>
        <w:tabs>
          <w:tab w:val="left" w:pos="3960"/>
          <w:tab w:val="left" w:pos="4140"/>
        </w:tabs>
        <w:ind w:left="2694"/>
        <w:rPr>
          <w:color w:val="000000"/>
          <w:lang w:val="id-ID"/>
        </w:rPr>
      </w:pPr>
      <w:r>
        <w:rPr>
          <w:color w:val="000000"/>
          <w:lang w:val="en-US"/>
        </w:rPr>
        <w:t>Our Ref</w:t>
      </w:r>
      <w:r w:rsidR="00DE4BFD">
        <w:rPr>
          <w:color w:val="000000"/>
          <w:lang w:val="en-US"/>
        </w:rPr>
        <w:t>f</w:t>
      </w:r>
      <w:r>
        <w:rPr>
          <w:color w:val="000000"/>
          <w:lang w:val="en-US"/>
        </w:rPr>
        <w:t>:</w:t>
      </w:r>
      <w:r w:rsidR="00DE4BFD">
        <w:rPr>
          <w:color w:val="000000"/>
          <w:lang w:val="en-US"/>
        </w:rPr>
        <w:t xml:space="preserve">            </w:t>
      </w:r>
      <w:r w:rsidR="00DE4BFD" w:rsidRPr="00B502F4">
        <w:rPr>
          <w:lang w:val="en-US"/>
        </w:rPr>
        <w:t>/UN7.F7/AK/</w:t>
      </w:r>
    </w:p>
    <w:p w14:paraId="18E04F32" w14:textId="77777777" w:rsidR="00592626" w:rsidRPr="007F11E7" w:rsidRDefault="00592626" w:rsidP="007F11E7">
      <w:pPr>
        <w:tabs>
          <w:tab w:val="left" w:pos="3960"/>
          <w:tab w:val="left" w:pos="4140"/>
        </w:tabs>
        <w:spacing w:line="360" w:lineRule="auto"/>
        <w:jc w:val="both"/>
        <w:rPr>
          <w:color w:val="000000"/>
          <w:lang w:val="en-US"/>
        </w:rPr>
      </w:pPr>
    </w:p>
    <w:p w14:paraId="704AF858" w14:textId="77777777" w:rsidR="00077BC9" w:rsidRDefault="003A4E23" w:rsidP="007F11E7">
      <w:pPr>
        <w:tabs>
          <w:tab w:val="left" w:pos="3960"/>
          <w:tab w:val="left" w:pos="4140"/>
        </w:tabs>
        <w:spacing w:line="360" w:lineRule="auto"/>
        <w:jc w:val="both"/>
        <w:rPr>
          <w:color w:val="000000"/>
          <w:lang w:val="id-ID"/>
        </w:rPr>
      </w:pPr>
      <w:r w:rsidRPr="007F11E7">
        <w:rPr>
          <w:color w:val="000000"/>
          <w:lang w:val="en-US"/>
        </w:rPr>
        <w:t xml:space="preserve">Dean of </w:t>
      </w:r>
      <w:r w:rsidR="00DE4BFD" w:rsidRPr="00DE4BFD">
        <w:rPr>
          <w:color w:val="000000"/>
          <w:lang w:val="en-US"/>
        </w:rPr>
        <w:t>Faculty of Social and Political Science</w:t>
      </w:r>
      <w:r w:rsidR="009A7095">
        <w:rPr>
          <w:color w:val="000000"/>
          <w:lang w:val="en-US"/>
        </w:rPr>
        <w:t>s</w:t>
      </w:r>
      <w:r w:rsidR="00DE4BFD" w:rsidRPr="00DE4BFD">
        <w:rPr>
          <w:color w:val="000000"/>
          <w:lang w:val="en-US"/>
        </w:rPr>
        <w:t xml:space="preserve"> </w:t>
      </w:r>
      <w:r w:rsidR="00CE3170">
        <w:rPr>
          <w:color w:val="000000"/>
          <w:lang w:val="en-US"/>
        </w:rPr>
        <w:t>Universitas</w:t>
      </w:r>
      <w:r w:rsidRPr="007F11E7">
        <w:rPr>
          <w:color w:val="000000"/>
          <w:lang w:val="en-US"/>
        </w:rPr>
        <w:t xml:space="preserve"> Dip</w:t>
      </w:r>
      <w:r w:rsidR="003222A9" w:rsidRPr="007F11E7">
        <w:rPr>
          <w:color w:val="000000"/>
          <w:lang w:val="en-US"/>
        </w:rPr>
        <w:t>o</w:t>
      </w:r>
      <w:r w:rsidR="00CE3170">
        <w:rPr>
          <w:color w:val="000000"/>
          <w:lang w:val="en-US"/>
        </w:rPr>
        <w:t>negoro</w:t>
      </w:r>
      <w:r w:rsidRPr="007F11E7">
        <w:rPr>
          <w:color w:val="000000"/>
          <w:lang w:val="en-US"/>
        </w:rPr>
        <w:t xml:space="preserve">, Semarang, </w:t>
      </w:r>
      <w:r w:rsidR="00DE4BFD">
        <w:rPr>
          <w:color w:val="000000"/>
          <w:lang w:val="en-US"/>
        </w:rPr>
        <w:t xml:space="preserve">Indonesia, </w:t>
      </w:r>
      <w:r w:rsidR="00CE3170">
        <w:rPr>
          <w:color w:val="000000"/>
          <w:lang w:val="en-US"/>
        </w:rPr>
        <w:t xml:space="preserve">certifies </w:t>
      </w:r>
      <w:r w:rsidR="00CE3170" w:rsidRPr="007F11E7">
        <w:rPr>
          <w:color w:val="000000"/>
          <w:lang w:val="en-US"/>
        </w:rPr>
        <w:t>that:</w:t>
      </w:r>
      <w:r w:rsidR="00D4152E" w:rsidRPr="007F11E7">
        <w:rPr>
          <w:color w:val="000000"/>
          <w:lang w:val="id-ID"/>
        </w:rPr>
        <w:t xml:space="preserve"> </w:t>
      </w:r>
    </w:p>
    <w:p w14:paraId="0726373E" w14:textId="77777777" w:rsidR="00045B1E" w:rsidRPr="00045B1E" w:rsidRDefault="00045B1E" w:rsidP="009F59EF">
      <w:pPr>
        <w:tabs>
          <w:tab w:val="left" w:pos="3960"/>
          <w:tab w:val="left" w:pos="4140"/>
        </w:tabs>
        <w:jc w:val="both"/>
        <w:rPr>
          <w:color w:val="000000"/>
          <w:lang w:val="id-ID"/>
        </w:rPr>
      </w:pPr>
    </w:p>
    <w:p w14:paraId="6021EEF5" w14:textId="77777777" w:rsidR="00D4152E" w:rsidRPr="00214225" w:rsidRDefault="003A4E23" w:rsidP="00045B1E">
      <w:pPr>
        <w:tabs>
          <w:tab w:val="left" w:pos="3420"/>
          <w:tab w:val="left" w:pos="3600"/>
        </w:tabs>
        <w:spacing w:line="360" w:lineRule="auto"/>
        <w:jc w:val="both"/>
        <w:rPr>
          <w:color w:val="000000"/>
          <w:lang w:val="en-US"/>
        </w:rPr>
      </w:pPr>
      <w:r w:rsidRPr="007F11E7">
        <w:rPr>
          <w:color w:val="000000"/>
          <w:lang w:val="en-US"/>
        </w:rPr>
        <w:t>Full Name</w:t>
      </w:r>
      <w:r w:rsidR="00D4152E" w:rsidRPr="007F11E7">
        <w:rPr>
          <w:color w:val="000000"/>
          <w:lang w:val="id-ID"/>
        </w:rPr>
        <w:tab/>
        <w:t>:</w:t>
      </w:r>
      <w:r w:rsidR="00D4152E" w:rsidRPr="007F11E7">
        <w:rPr>
          <w:color w:val="000000"/>
          <w:lang w:val="id-ID"/>
        </w:rPr>
        <w:tab/>
      </w:r>
    </w:p>
    <w:p w14:paraId="10D91801" w14:textId="77777777" w:rsidR="00D4152E" w:rsidRPr="00214225" w:rsidRDefault="003A4E23" w:rsidP="00045B1E">
      <w:pPr>
        <w:tabs>
          <w:tab w:val="left" w:pos="3420"/>
          <w:tab w:val="left" w:pos="3600"/>
        </w:tabs>
        <w:spacing w:line="360" w:lineRule="auto"/>
        <w:jc w:val="both"/>
        <w:rPr>
          <w:color w:val="000000"/>
          <w:lang w:val="en-US"/>
        </w:rPr>
      </w:pPr>
      <w:r w:rsidRPr="007F11E7">
        <w:rPr>
          <w:color w:val="000000"/>
          <w:lang w:val="en-US"/>
        </w:rPr>
        <w:t>Student ID</w:t>
      </w:r>
      <w:r w:rsidR="00D4152E" w:rsidRPr="007F11E7">
        <w:rPr>
          <w:color w:val="000000"/>
          <w:lang w:val="id-ID"/>
        </w:rPr>
        <w:tab/>
        <w:t>:</w:t>
      </w:r>
      <w:r w:rsidR="00D4152E" w:rsidRPr="007F11E7">
        <w:rPr>
          <w:color w:val="000000"/>
          <w:lang w:val="id-ID"/>
        </w:rPr>
        <w:tab/>
      </w:r>
    </w:p>
    <w:p w14:paraId="737AA086" w14:textId="77777777" w:rsidR="00D4152E" w:rsidRPr="007F11E7" w:rsidRDefault="003A4E23" w:rsidP="00045B1E">
      <w:pPr>
        <w:tabs>
          <w:tab w:val="left" w:pos="3420"/>
          <w:tab w:val="left" w:pos="3600"/>
        </w:tabs>
        <w:spacing w:line="360" w:lineRule="auto"/>
        <w:jc w:val="both"/>
        <w:rPr>
          <w:color w:val="000000"/>
          <w:lang w:val="en-US"/>
        </w:rPr>
      </w:pPr>
      <w:r w:rsidRPr="007F11E7">
        <w:rPr>
          <w:color w:val="000000"/>
          <w:lang w:val="en-US"/>
        </w:rPr>
        <w:t>Place / Date of Birth</w:t>
      </w:r>
      <w:r w:rsidR="00D4152E" w:rsidRPr="007F11E7">
        <w:rPr>
          <w:color w:val="000000"/>
          <w:lang w:val="id-ID"/>
        </w:rPr>
        <w:tab/>
        <w:t>:</w:t>
      </w:r>
      <w:r w:rsidR="00D4152E" w:rsidRPr="007F11E7">
        <w:rPr>
          <w:color w:val="000000"/>
          <w:lang w:val="id-ID"/>
        </w:rPr>
        <w:tab/>
      </w:r>
    </w:p>
    <w:p w14:paraId="426D1D6E" w14:textId="77777777" w:rsidR="00D4152E" w:rsidRPr="00214225" w:rsidRDefault="003A4E23" w:rsidP="00045B1E">
      <w:pPr>
        <w:tabs>
          <w:tab w:val="left" w:pos="3420"/>
          <w:tab w:val="left" w:pos="3600"/>
        </w:tabs>
        <w:spacing w:line="360" w:lineRule="auto"/>
        <w:jc w:val="both"/>
        <w:rPr>
          <w:color w:val="000000"/>
          <w:lang w:val="en-US"/>
        </w:rPr>
      </w:pPr>
      <w:r w:rsidRPr="007F11E7">
        <w:rPr>
          <w:color w:val="000000"/>
          <w:lang w:val="en-US"/>
        </w:rPr>
        <w:t>Department</w:t>
      </w:r>
      <w:r w:rsidR="00D4152E" w:rsidRPr="007F11E7">
        <w:rPr>
          <w:color w:val="000000"/>
          <w:lang w:val="id-ID"/>
        </w:rPr>
        <w:tab/>
        <w:t>:</w:t>
      </w:r>
      <w:r w:rsidR="00D4152E" w:rsidRPr="007F11E7">
        <w:rPr>
          <w:color w:val="000000"/>
          <w:lang w:val="id-ID"/>
        </w:rPr>
        <w:tab/>
      </w:r>
      <w:r w:rsidR="00E4332F">
        <w:rPr>
          <w:color w:val="000000"/>
          <w:lang w:val="id-ID"/>
        </w:rPr>
        <w:t xml:space="preserve"> </w:t>
      </w:r>
    </w:p>
    <w:p w14:paraId="6F0EDC66" w14:textId="77777777" w:rsidR="006D1EAE" w:rsidRPr="00214225" w:rsidRDefault="003A4E23" w:rsidP="004949DC">
      <w:pPr>
        <w:tabs>
          <w:tab w:val="left" w:pos="3544"/>
          <w:tab w:val="left" w:pos="3600"/>
        </w:tabs>
        <w:spacing w:line="360" w:lineRule="auto"/>
        <w:ind w:left="3402" w:hanging="3402"/>
        <w:jc w:val="both"/>
        <w:rPr>
          <w:lang w:val="en-US"/>
        </w:rPr>
      </w:pPr>
      <w:r w:rsidRPr="007F11E7">
        <w:rPr>
          <w:color w:val="000000"/>
          <w:lang w:val="en-US"/>
        </w:rPr>
        <w:t>Address</w:t>
      </w:r>
      <w:r w:rsidR="00D4152E" w:rsidRPr="007F11E7">
        <w:rPr>
          <w:color w:val="000000"/>
          <w:lang w:val="id-ID"/>
        </w:rPr>
        <w:tab/>
        <w:t>:</w:t>
      </w:r>
      <w:r w:rsidR="00D4152E" w:rsidRPr="007F11E7">
        <w:rPr>
          <w:color w:val="000000"/>
          <w:lang w:val="id-ID"/>
        </w:rPr>
        <w:tab/>
      </w:r>
      <w:r w:rsidR="00E4332F">
        <w:rPr>
          <w:color w:val="000000"/>
          <w:lang w:val="id-ID"/>
        </w:rPr>
        <w:t xml:space="preserve"> </w:t>
      </w:r>
    </w:p>
    <w:p w14:paraId="282A3449" w14:textId="77777777" w:rsidR="00B74B67" w:rsidRPr="00B74B67" w:rsidRDefault="00B74B67" w:rsidP="00B74B67">
      <w:pPr>
        <w:tabs>
          <w:tab w:val="left" w:pos="3420"/>
          <w:tab w:val="left" w:pos="3600"/>
        </w:tabs>
        <w:spacing w:line="360" w:lineRule="auto"/>
        <w:jc w:val="both"/>
        <w:rPr>
          <w:color w:val="000000"/>
          <w:lang w:val="id-ID"/>
        </w:rPr>
      </w:pPr>
      <w:r w:rsidRPr="000E457A">
        <w:rPr>
          <w:color w:val="000000"/>
          <w:lang w:val="id-ID"/>
        </w:rPr>
        <w:t>Email Address</w:t>
      </w:r>
      <w:r w:rsidRPr="00EA763E">
        <w:rPr>
          <w:rFonts w:ascii="Calibri" w:hAnsi="Calibri"/>
          <w:color w:val="000000"/>
          <w:lang w:val="id-ID"/>
        </w:rPr>
        <w:tab/>
      </w:r>
      <w:r w:rsidRPr="00B74B67">
        <w:rPr>
          <w:color w:val="000000"/>
          <w:lang w:val="id-ID"/>
        </w:rPr>
        <w:t xml:space="preserve">: </w:t>
      </w:r>
      <w:r w:rsidRPr="00B74B67">
        <w:rPr>
          <w:color w:val="000000"/>
          <w:lang w:val="id-ID"/>
        </w:rPr>
        <w:tab/>
      </w:r>
    </w:p>
    <w:p w14:paraId="7624987A" w14:textId="77777777" w:rsidR="00B74B67" w:rsidRPr="00214225" w:rsidRDefault="00B74B67" w:rsidP="00B74B67">
      <w:pPr>
        <w:tabs>
          <w:tab w:val="left" w:pos="3420"/>
          <w:tab w:val="left" w:pos="3600"/>
        </w:tabs>
        <w:spacing w:line="360" w:lineRule="auto"/>
        <w:jc w:val="both"/>
        <w:rPr>
          <w:color w:val="000000"/>
          <w:lang w:val="en-US"/>
        </w:rPr>
      </w:pPr>
      <w:r w:rsidRPr="00B74B67">
        <w:rPr>
          <w:color w:val="000000"/>
          <w:lang w:val="id-ID"/>
        </w:rPr>
        <w:t xml:space="preserve">Phone Number </w:t>
      </w:r>
      <w:r w:rsidRPr="00B74B67">
        <w:rPr>
          <w:color w:val="000000"/>
          <w:lang w:val="id-ID"/>
        </w:rPr>
        <w:tab/>
        <w:t xml:space="preserve">: </w:t>
      </w:r>
      <w:r w:rsidRPr="00B74B67">
        <w:rPr>
          <w:color w:val="000000"/>
          <w:lang w:val="id-ID"/>
        </w:rPr>
        <w:tab/>
      </w:r>
    </w:p>
    <w:p w14:paraId="47AE972F" w14:textId="77777777" w:rsidR="00CE3170" w:rsidRPr="007F11E7" w:rsidRDefault="00CE3170" w:rsidP="007F11E7">
      <w:pPr>
        <w:tabs>
          <w:tab w:val="left" w:pos="3420"/>
          <w:tab w:val="left" w:pos="3600"/>
        </w:tabs>
        <w:spacing w:line="360" w:lineRule="auto"/>
        <w:ind w:left="539"/>
        <w:jc w:val="both"/>
        <w:rPr>
          <w:color w:val="000000"/>
          <w:lang w:val="id-ID"/>
        </w:rPr>
      </w:pPr>
    </w:p>
    <w:p w14:paraId="0FEAC802" w14:textId="77777777" w:rsidR="00D4152E" w:rsidRPr="007F11E7" w:rsidRDefault="00045B1E" w:rsidP="007F11E7">
      <w:pPr>
        <w:tabs>
          <w:tab w:val="left" w:pos="3420"/>
          <w:tab w:val="left" w:pos="3600"/>
        </w:tabs>
        <w:spacing w:line="360" w:lineRule="auto"/>
        <w:jc w:val="both"/>
        <w:rPr>
          <w:color w:val="000000"/>
          <w:lang w:val="id-ID"/>
        </w:rPr>
      </w:pPr>
      <w:r>
        <w:rPr>
          <w:color w:val="000000"/>
          <w:lang w:val="id-ID"/>
        </w:rPr>
        <w:t>i</w:t>
      </w:r>
      <w:r w:rsidR="00592626" w:rsidRPr="007F11E7">
        <w:rPr>
          <w:color w:val="000000"/>
          <w:lang w:val="en-US"/>
        </w:rPr>
        <w:t>s current</w:t>
      </w:r>
      <w:r w:rsidR="00214225">
        <w:rPr>
          <w:color w:val="000000"/>
          <w:lang w:val="en-US"/>
        </w:rPr>
        <w:t>l</w:t>
      </w:r>
      <w:r w:rsidR="00592626" w:rsidRPr="007F11E7">
        <w:rPr>
          <w:color w:val="000000"/>
          <w:lang w:val="en-US"/>
        </w:rPr>
        <w:t xml:space="preserve">y a registered student at </w:t>
      </w:r>
      <w:r w:rsidR="00DE4BFD" w:rsidRPr="005D291F">
        <w:t>Faculty of Social</w:t>
      </w:r>
      <w:r w:rsidR="00DE4BFD">
        <w:rPr>
          <w:lang w:val="en-US"/>
        </w:rPr>
        <w:t xml:space="preserve"> </w:t>
      </w:r>
      <w:r w:rsidR="00DE4BFD" w:rsidRPr="005D291F">
        <w:t xml:space="preserve">Science and Political Science </w:t>
      </w:r>
      <w:r w:rsidR="00592626" w:rsidRPr="007F11E7">
        <w:rPr>
          <w:color w:val="000000"/>
          <w:lang w:val="en-US"/>
        </w:rPr>
        <w:t xml:space="preserve">of </w:t>
      </w:r>
      <w:r w:rsidR="00CE3170">
        <w:rPr>
          <w:color w:val="000000"/>
          <w:lang w:val="en-US"/>
        </w:rPr>
        <w:t>Universitas</w:t>
      </w:r>
      <w:r w:rsidR="00CE3170" w:rsidRPr="007F11E7">
        <w:rPr>
          <w:color w:val="000000"/>
          <w:lang w:val="en-US"/>
        </w:rPr>
        <w:t xml:space="preserve"> Dipo</w:t>
      </w:r>
      <w:r w:rsidR="00CE3170">
        <w:rPr>
          <w:color w:val="000000"/>
          <w:lang w:val="en-US"/>
        </w:rPr>
        <w:t>negoro</w:t>
      </w:r>
      <w:r w:rsidR="00592626" w:rsidRPr="007F11E7">
        <w:rPr>
          <w:color w:val="000000"/>
          <w:lang w:val="en-US"/>
        </w:rPr>
        <w:t>, Semarang</w:t>
      </w:r>
      <w:r w:rsidR="00DE4BFD">
        <w:rPr>
          <w:color w:val="000000"/>
          <w:lang w:val="en-US"/>
        </w:rPr>
        <w:t>, Indonesia</w:t>
      </w:r>
      <w:r w:rsidR="006D1EAE" w:rsidRPr="007F11E7">
        <w:rPr>
          <w:b/>
          <w:color w:val="000000"/>
          <w:lang w:val="id-ID"/>
        </w:rPr>
        <w:t>.</w:t>
      </w:r>
    </w:p>
    <w:p w14:paraId="3D07B7B7" w14:textId="77777777" w:rsidR="006D1EAE" w:rsidRPr="004F5EE3" w:rsidRDefault="006D1EAE" w:rsidP="007F11E7">
      <w:pPr>
        <w:tabs>
          <w:tab w:val="left" w:pos="3420"/>
          <w:tab w:val="left" w:pos="3600"/>
        </w:tabs>
        <w:spacing w:line="360" w:lineRule="auto"/>
        <w:ind w:left="5580"/>
        <w:jc w:val="both"/>
        <w:rPr>
          <w:color w:val="000000"/>
          <w:lang w:val="id-ID"/>
        </w:rPr>
      </w:pPr>
    </w:p>
    <w:tbl>
      <w:tblPr>
        <w:tblW w:w="9464" w:type="dxa"/>
        <w:tblLayout w:type="fixed"/>
        <w:tblLook w:val="04A0" w:firstRow="1" w:lastRow="0" w:firstColumn="1" w:lastColumn="0" w:noHBand="0" w:noVBand="1"/>
      </w:tblPr>
      <w:tblGrid>
        <w:gridCol w:w="4503"/>
        <w:gridCol w:w="4961"/>
      </w:tblGrid>
      <w:tr w:rsidR="007F11E7" w:rsidRPr="004F5EE3" w14:paraId="37D925BD" w14:textId="77777777" w:rsidTr="00DE4BFD">
        <w:tc>
          <w:tcPr>
            <w:tcW w:w="4503" w:type="dxa"/>
          </w:tcPr>
          <w:p w14:paraId="6C1FA9CA" w14:textId="77777777" w:rsidR="007F11E7" w:rsidRPr="004F5EE3" w:rsidRDefault="007F11E7" w:rsidP="006A50D0">
            <w:pPr>
              <w:tabs>
                <w:tab w:val="left" w:pos="1080"/>
                <w:tab w:val="left" w:pos="1440"/>
                <w:tab w:val="left" w:pos="4680"/>
                <w:tab w:val="left" w:pos="4860"/>
              </w:tabs>
              <w:spacing w:line="360" w:lineRule="auto"/>
              <w:jc w:val="both"/>
              <w:rPr>
                <w:color w:val="000000"/>
                <w:lang w:val="id-ID"/>
              </w:rPr>
            </w:pPr>
          </w:p>
        </w:tc>
        <w:tc>
          <w:tcPr>
            <w:tcW w:w="4961" w:type="dxa"/>
          </w:tcPr>
          <w:p w14:paraId="15C1A112" w14:textId="77777777" w:rsidR="00CE3F1F" w:rsidRDefault="00CE3F1F" w:rsidP="00DE4BFD">
            <w:pPr>
              <w:tabs>
                <w:tab w:val="left" w:pos="1080"/>
                <w:tab w:val="left" w:pos="1440"/>
                <w:tab w:val="left" w:pos="4680"/>
                <w:tab w:val="left" w:pos="4860"/>
              </w:tabs>
              <w:spacing w:line="276" w:lineRule="auto"/>
              <w:jc w:val="both"/>
              <w:rPr>
                <w:lang w:val="en-US"/>
              </w:rPr>
            </w:pPr>
            <w:r>
              <w:rPr>
                <w:color w:val="FF0000"/>
                <w:lang w:val="en-US"/>
              </w:rPr>
              <w:t>Semarang, (Today’s Date)</w:t>
            </w:r>
          </w:p>
          <w:p w14:paraId="404CFE97" w14:textId="77777777" w:rsidR="00DE4BFD" w:rsidRPr="002D5600" w:rsidRDefault="00DE4BFD" w:rsidP="00DE4BFD">
            <w:pPr>
              <w:tabs>
                <w:tab w:val="left" w:pos="1080"/>
                <w:tab w:val="left" w:pos="1440"/>
                <w:tab w:val="left" w:pos="4680"/>
                <w:tab w:val="left" w:pos="4860"/>
              </w:tabs>
              <w:spacing w:line="276" w:lineRule="auto"/>
              <w:jc w:val="both"/>
              <w:rPr>
                <w:lang w:val="id-ID"/>
              </w:rPr>
            </w:pPr>
            <w:r>
              <w:rPr>
                <w:lang w:val="en-US"/>
              </w:rPr>
              <w:t xml:space="preserve">Sincerely Yours, </w:t>
            </w:r>
          </w:p>
          <w:p w14:paraId="64CFB288" w14:textId="77777777" w:rsidR="00DE4BFD" w:rsidRDefault="00DE4BFD" w:rsidP="00DE4BFD">
            <w:pPr>
              <w:tabs>
                <w:tab w:val="left" w:pos="1080"/>
                <w:tab w:val="left" w:pos="1440"/>
                <w:tab w:val="left" w:pos="4680"/>
                <w:tab w:val="left" w:pos="4860"/>
                <w:tab w:val="left" w:pos="5940"/>
              </w:tabs>
              <w:jc w:val="both"/>
              <w:rPr>
                <w:color w:val="000000"/>
                <w:lang w:val="id-ID"/>
              </w:rPr>
            </w:pPr>
          </w:p>
          <w:p w14:paraId="0F00F6C8" w14:textId="77777777" w:rsidR="00DE4BFD" w:rsidRDefault="00DE4BFD" w:rsidP="00DE4BFD">
            <w:pPr>
              <w:tabs>
                <w:tab w:val="left" w:pos="1080"/>
                <w:tab w:val="left" w:pos="1440"/>
                <w:tab w:val="left" w:pos="4680"/>
                <w:tab w:val="left" w:pos="4860"/>
                <w:tab w:val="left" w:pos="5940"/>
              </w:tabs>
              <w:jc w:val="both"/>
              <w:rPr>
                <w:color w:val="000000"/>
                <w:lang w:val="id-ID"/>
              </w:rPr>
            </w:pPr>
          </w:p>
          <w:p w14:paraId="3308154C" w14:textId="77777777" w:rsidR="00DE4BFD" w:rsidRDefault="00DE4BFD" w:rsidP="00DE4BFD">
            <w:pPr>
              <w:tabs>
                <w:tab w:val="left" w:pos="1080"/>
                <w:tab w:val="left" w:pos="1440"/>
                <w:tab w:val="left" w:pos="4680"/>
                <w:tab w:val="left" w:pos="4860"/>
                <w:tab w:val="left" w:pos="5940"/>
              </w:tabs>
              <w:jc w:val="both"/>
              <w:rPr>
                <w:color w:val="000000"/>
                <w:lang w:val="id-ID"/>
              </w:rPr>
            </w:pPr>
          </w:p>
          <w:p w14:paraId="5825D8C1" w14:textId="77777777" w:rsidR="00DE4BFD" w:rsidRDefault="00DE4BFD" w:rsidP="00DE4BFD">
            <w:pPr>
              <w:tabs>
                <w:tab w:val="left" w:pos="1080"/>
                <w:tab w:val="left" w:pos="1440"/>
                <w:tab w:val="left" w:pos="4680"/>
                <w:tab w:val="left" w:pos="4860"/>
                <w:tab w:val="left" w:pos="5940"/>
              </w:tabs>
              <w:jc w:val="both"/>
              <w:rPr>
                <w:color w:val="000000"/>
                <w:lang w:val="id-ID"/>
              </w:rPr>
            </w:pPr>
          </w:p>
          <w:p w14:paraId="3EF93D47" w14:textId="77777777" w:rsidR="00DE4BFD" w:rsidRDefault="00DE4BFD" w:rsidP="00DE4BFD">
            <w:pPr>
              <w:tabs>
                <w:tab w:val="left" w:pos="1080"/>
                <w:tab w:val="left" w:pos="1440"/>
                <w:tab w:val="left" w:pos="4680"/>
                <w:tab w:val="left" w:pos="4860"/>
                <w:tab w:val="left" w:pos="5940"/>
              </w:tabs>
              <w:jc w:val="both"/>
              <w:rPr>
                <w:color w:val="000000"/>
                <w:lang w:val="id-ID"/>
              </w:rPr>
            </w:pPr>
          </w:p>
          <w:p w14:paraId="7AB0AC79" w14:textId="77777777" w:rsidR="00DE4BFD" w:rsidRPr="00DE4BFD" w:rsidRDefault="00DE4BFD" w:rsidP="00DE4BFD">
            <w:pPr>
              <w:tabs>
                <w:tab w:val="left" w:pos="1080"/>
                <w:tab w:val="left" w:pos="1440"/>
                <w:tab w:val="left" w:pos="4680"/>
                <w:tab w:val="left" w:pos="4860"/>
                <w:tab w:val="left" w:pos="5940"/>
              </w:tabs>
              <w:jc w:val="both"/>
              <w:rPr>
                <w:color w:val="000000"/>
                <w:lang w:val="id-ID"/>
              </w:rPr>
            </w:pPr>
            <w:r w:rsidRPr="00DE4BFD">
              <w:rPr>
                <w:color w:val="000000"/>
                <w:lang w:val="id-ID"/>
              </w:rPr>
              <w:t>Dr. Drs. Hardi Warsono, M.T.</w:t>
            </w:r>
          </w:p>
          <w:p w14:paraId="66D59C6F" w14:textId="77777777" w:rsidR="00DE4BFD" w:rsidRPr="00DE4BFD" w:rsidRDefault="00DE4BFD" w:rsidP="00DE4BFD">
            <w:pPr>
              <w:tabs>
                <w:tab w:val="left" w:pos="1080"/>
                <w:tab w:val="left" w:pos="1440"/>
                <w:tab w:val="left" w:pos="4680"/>
                <w:tab w:val="left" w:pos="4860"/>
                <w:tab w:val="left" w:pos="5940"/>
              </w:tabs>
              <w:jc w:val="both"/>
              <w:rPr>
                <w:color w:val="000000"/>
                <w:lang w:val="id-ID"/>
              </w:rPr>
            </w:pPr>
            <w:r w:rsidRPr="00DE4BFD">
              <w:rPr>
                <w:color w:val="000000"/>
                <w:lang w:val="id-ID"/>
              </w:rPr>
              <w:t>Dean</w:t>
            </w:r>
          </w:p>
          <w:p w14:paraId="2BDF3F8B" w14:textId="77777777" w:rsidR="00DE4BFD" w:rsidRPr="009A7095" w:rsidRDefault="00DE4BFD" w:rsidP="00DE4BFD">
            <w:pPr>
              <w:tabs>
                <w:tab w:val="left" w:pos="1080"/>
                <w:tab w:val="left" w:pos="1440"/>
                <w:tab w:val="left" w:pos="4680"/>
                <w:tab w:val="left" w:pos="4860"/>
                <w:tab w:val="left" w:pos="5940"/>
              </w:tabs>
              <w:jc w:val="both"/>
              <w:rPr>
                <w:color w:val="000000"/>
                <w:lang w:val="en-US"/>
              </w:rPr>
            </w:pPr>
            <w:r w:rsidRPr="00DE4BFD">
              <w:rPr>
                <w:color w:val="000000"/>
                <w:lang w:val="id-ID"/>
              </w:rPr>
              <w:t>Faculty of Social and Political Science</w:t>
            </w:r>
            <w:r w:rsidR="009A7095">
              <w:rPr>
                <w:color w:val="000000"/>
                <w:lang w:val="en-US"/>
              </w:rPr>
              <w:t>s</w:t>
            </w:r>
          </w:p>
          <w:p w14:paraId="2E957C95" w14:textId="77777777" w:rsidR="007F11E7" w:rsidRPr="004F5EE3" w:rsidRDefault="00DE4BFD" w:rsidP="00DE4BFD">
            <w:pPr>
              <w:tabs>
                <w:tab w:val="left" w:pos="1080"/>
                <w:tab w:val="left" w:pos="1440"/>
                <w:tab w:val="left" w:pos="4680"/>
                <w:tab w:val="left" w:pos="4860"/>
                <w:tab w:val="left" w:pos="5940"/>
              </w:tabs>
              <w:jc w:val="both"/>
              <w:rPr>
                <w:color w:val="000000"/>
                <w:lang w:val="id-ID"/>
              </w:rPr>
            </w:pPr>
            <w:r w:rsidRPr="00DE4BFD">
              <w:rPr>
                <w:color w:val="000000"/>
                <w:lang w:val="id-ID"/>
              </w:rPr>
              <w:t>Universitas Diponegoro</w:t>
            </w:r>
          </w:p>
        </w:tc>
      </w:tr>
      <w:tr w:rsidR="00DE4BFD" w:rsidRPr="004F5EE3" w14:paraId="0FA086B3" w14:textId="77777777" w:rsidTr="00DE4BFD">
        <w:tc>
          <w:tcPr>
            <w:tcW w:w="4503" w:type="dxa"/>
          </w:tcPr>
          <w:p w14:paraId="208993B0" w14:textId="77777777" w:rsidR="00DE4BFD" w:rsidRPr="004F5EE3" w:rsidRDefault="00DE4BFD" w:rsidP="006A50D0">
            <w:pPr>
              <w:tabs>
                <w:tab w:val="left" w:pos="1080"/>
                <w:tab w:val="left" w:pos="1440"/>
                <w:tab w:val="left" w:pos="4680"/>
                <w:tab w:val="left" w:pos="4860"/>
              </w:tabs>
              <w:spacing w:line="360" w:lineRule="auto"/>
              <w:jc w:val="both"/>
              <w:rPr>
                <w:color w:val="000000"/>
                <w:lang w:val="id-ID"/>
              </w:rPr>
            </w:pPr>
          </w:p>
        </w:tc>
        <w:tc>
          <w:tcPr>
            <w:tcW w:w="4961" w:type="dxa"/>
          </w:tcPr>
          <w:p w14:paraId="58F37A1D" w14:textId="77777777" w:rsidR="00DE4BFD" w:rsidRDefault="00DE4BFD" w:rsidP="00DE4BFD">
            <w:pPr>
              <w:tabs>
                <w:tab w:val="left" w:pos="1080"/>
                <w:tab w:val="left" w:pos="1440"/>
                <w:tab w:val="left" w:pos="4680"/>
                <w:tab w:val="left" w:pos="4860"/>
              </w:tabs>
              <w:spacing w:line="276" w:lineRule="auto"/>
              <w:jc w:val="both"/>
              <w:rPr>
                <w:lang w:val="en-US"/>
              </w:rPr>
            </w:pPr>
          </w:p>
        </w:tc>
      </w:tr>
    </w:tbl>
    <w:p w14:paraId="1C5C448A" w14:textId="77777777" w:rsidR="005204FF" w:rsidRPr="005204FF" w:rsidRDefault="005204FF" w:rsidP="005204FF">
      <w:pPr>
        <w:rPr>
          <w:vanish/>
        </w:rPr>
      </w:pPr>
      <w:bookmarkStart w:id="0" w:name="_Hlk116905727"/>
    </w:p>
    <w:tbl>
      <w:tblPr>
        <w:tblW w:w="0" w:type="auto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68"/>
      </w:tblGrid>
      <w:tr w:rsidR="00DE4BFD" w:rsidRPr="005204FF" w14:paraId="0D1887C4" w14:textId="77777777" w:rsidTr="005204FF">
        <w:trPr>
          <w:trHeight w:val="233"/>
        </w:trPr>
        <w:tc>
          <w:tcPr>
            <w:tcW w:w="8968" w:type="dxa"/>
            <w:shd w:val="clear" w:color="auto" w:fill="auto"/>
          </w:tcPr>
          <w:p w14:paraId="1ABE2EDD" w14:textId="77777777" w:rsidR="00DE4BFD" w:rsidRPr="005204FF" w:rsidRDefault="00DE4BFD" w:rsidP="005204FF">
            <w:pPr>
              <w:pStyle w:val="HTMLPreformatted"/>
              <w:shd w:val="clear" w:color="auto" w:fill="F8F9FA"/>
              <w:jc w:val="both"/>
              <w:rPr>
                <w:rFonts w:ascii="Times New Roman" w:eastAsia="Malgun Gothic" w:hAnsi="Times New Roman" w:cs="Times New Roman"/>
                <w:b/>
                <w:bCs/>
                <w:sz w:val="22"/>
                <w:szCs w:val="22"/>
              </w:rPr>
            </w:pPr>
            <w:r w:rsidRPr="005204FF">
              <w:rPr>
                <w:rFonts w:ascii="Times New Roman" w:eastAsia="Malgun Gothic" w:hAnsi="Times New Roman" w:cs="Times New Roman"/>
                <w:b/>
                <w:bCs/>
                <w:sz w:val="22"/>
                <w:szCs w:val="22"/>
              </w:rPr>
              <w:t xml:space="preserve">Note: </w:t>
            </w:r>
          </w:p>
        </w:tc>
      </w:tr>
      <w:tr w:rsidR="00DE4BFD" w:rsidRPr="005204FF" w14:paraId="4C06A4BF" w14:textId="77777777" w:rsidTr="005204FF">
        <w:trPr>
          <w:trHeight w:val="794"/>
        </w:trPr>
        <w:tc>
          <w:tcPr>
            <w:tcW w:w="8968" w:type="dxa"/>
            <w:shd w:val="clear" w:color="auto" w:fill="auto"/>
          </w:tcPr>
          <w:p w14:paraId="011D1584" w14:textId="77777777" w:rsidR="00DE4BFD" w:rsidRPr="005204FF" w:rsidRDefault="00DE4BFD" w:rsidP="005204FF">
            <w:pPr>
              <w:pStyle w:val="HTMLPreformatted"/>
              <w:shd w:val="clear" w:color="auto" w:fill="F8F9FA"/>
              <w:jc w:val="both"/>
              <w:rPr>
                <w:rFonts w:ascii="Times New Roman" w:eastAsia="Malgun Gothic" w:hAnsi="Times New Roman" w:cs="Times New Roman"/>
                <w:sz w:val="18"/>
                <w:szCs w:val="18"/>
              </w:rPr>
            </w:pPr>
            <w:r w:rsidRPr="005204FF">
              <w:rPr>
                <w:rFonts w:ascii="Times New Roman" w:eastAsia="Malgun Gothic" w:hAnsi="Times New Roman" w:cs="Times New Roman"/>
                <w:sz w:val="18"/>
                <w:szCs w:val="18"/>
              </w:rPr>
              <w:t>Please fill this form out correctly</w:t>
            </w:r>
          </w:p>
          <w:p w14:paraId="53CF1BFA" w14:textId="77777777" w:rsidR="00DE4BFD" w:rsidRPr="005204FF" w:rsidRDefault="00DE4BFD" w:rsidP="005204FF">
            <w:pPr>
              <w:pStyle w:val="HTMLPreformatted"/>
              <w:shd w:val="clear" w:color="auto" w:fill="F8F9FA"/>
              <w:jc w:val="both"/>
              <w:rPr>
                <w:rFonts w:ascii="Times New Roman" w:eastAsia="Malgun Gothic" w:hAnsi="Times New Roman" w:cs="Times New Roman"/>
                <w:sz w:val="18"/>
                <w:szCs w:val="18"/>
              </w:rPr>
            </w:pPr>
            <w:r w:rsidRPr="005204FF">
              <w:rPr>
                <w:rFonts w:ascii="Times New Roman" w:eastAsia="Malgun Gothic" w:hAnsi="Times New Roman" w:cs="Times New Roman"/>
                <w:sz w:val="18"/>
                <w:szCs w:val="18"/>
              </w:rPr>
              <w:t>The red-colored font is subject to change. Please pay attention.</w:t>
            </w:r>
          </w:p>
          <w:p w14:paraId="4B713A69" w14:textId="77777777" w:rsidR="00DE4BFD" w:rsidRPr="005204FF" w:rsidRDefault="00DE4BFD" w:rsidP="005204FF">
            <w:pPr>
              <w:pStyle w:val="HTMLPreformatted"/>
              <w:shd w:val="clear" w:color="auto" w:fill="F8F9FA"/>
              <w:jc w:val="both"/>
              <w:rPr>
                <w:rFonts w:ascii="Times New Roman" w:eastAsia="Malgun Gothic" w:hAnsi="Times New Roman" w:cs="Times New Roman"/>
                <w:sz w:val="18"/>
                <w:szCs w:val="18"/>
              </w:rPr>
            </w:pPr>
            <w:r w:rsidRPr="005204FF">
              <w:rPr>
                <w:rFonts w:ascii="Times New Roman" w:eastAsia="Malgun Gothic" w:hAnsi="Times New Roman" w:cs="Times New Roman"/>
                <w:sz w:val="18"/>
                <w:szCs w:val="18"/>
              </w:rPr>
              <w:t xml:space="preserve">After you fill out the form, please send the letter to UPA FISIP [General and Utilities Unit] to this email: (upa.fisip.undip@gmail.com) </w:t>
            </w:r>
          </w:p>
          <w:p w14:paraId="51DAA55C" w14:textId="77777777" w:rsidR="00DE4BFD" w:rsidRPr="005204FF" w:rsidRDefault="00DE4BFD" w:rsidP="005204FF">
            <w:pPr>
              <w:pStyle w:val="HTMLPreformatted"/>
              <w:shd w:val="clear" w:color="auto" w:fill="F8F9FA"/>
              <w:jc w:val="both"/>
              <w:rPr>
                <w:rFonts w:ascii="Times New Roman" w:eastAsia="Malgun Gothic" w:hAnsi="Times New Roman" w:cs="Times New Roman"/>
                <w:sz w:val="18"/>
                <w:szCs w:val="18"/>
              </w:rPr>
            </w:pPr>
            <w:r w:rsidRPr="005204FF">
              <w:rPr>
                <w:rFonts w:ascii="Times New Roman" w:eastAsia="Malgun Gothic" w:hAnsi="Times New Roman" w:cs="Times New Roman"/>
                <w:b/>
                <w:bCs/>
                <w:sz w:val="18"/>
                <w:szCs w:val="18"/>
              </w:rPr>
              <w:t>Delete this note before sending the email to UPA</w:t>
            </w:r>
          </w:p>
        </w:tc>
      </w:tr>
      <w:bookmarkEnd w:id="0"/>
    </w:tbl>
    <w:p w14:paraId="35EB0390" w14:textId="77777777" w:rsidR="00D360AB" w:rsidRPr="00DE4BFD" w:rsidRDefault="00D360AB" w:rsidP="00DE4BFD">
      <w:pPr>
        <w:shd w:val="clear" w:color="auto" w:fill="FFFFFF"/>
        <w:spacing w:line="360" w:lineRule="auto"/>
        <w:rPr>
          <w:sz w:val="28"/>
          <w:szCs w:val="28"/>
        </w:rPr>
      </w:pPr>
    </w:p>
    <w:sectPr w:rsidR="00D360AB" w:rsidRPr="00DE4BFD" w:rsidSect="009F59EF">
      <w:headerReference w:type="default" r:id="rId6"/>
      <w:pgSz w:w="11907" w:h="16839" w:code="9"/>
      <w:pgMar w:top="2694" w:right="1262" w:bottom="1560" w:left="1440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4FA5B7" w14:textId="77777777" w:rsidR="00B82963" w:rsidRDefault="00B82963">
      <w:r>
        <w:separator/>
      </w:r>
    </w:p>
  </w:endnote>
  <w:endnote w:type="continuationSeparator" w:id="0">
    <w:p w14:paraId="54C53083" w14:textId="77777777" w:rsidR="00B82963" w:rsidRDefault="00B829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505637" w14:textId="77777777" w:rsidR="00B82963" w:rsidRDefault="00B82963">
      <w:r>
        <w:separator/>
      </w:r>
    </w:p>
  </w:footnote>
  <w:footnote w:type="continuationSeparator" w:id="0">
    <w:p w14:paraId="78F88F99" w14:textId="77777777" w:rsidR="00B82963" w:rsidRDefault="00B829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903" w:type="dxa"/>
      <w:jc w:val="center"/>
      <w:tblLayout w:type="fixed"/>
      <w:tblLook w:val="04A0" w:firstRow="1" w:lastRow="0" w:firstColumn="1" w:lastColumn="0" w:noHBand="0" w:noVBand="1"/>
    </w:tblPr>
    <w:tblGrid>
      <w:gridCol w:w="1735"/>
      <w:gridCol w:w="6191"/>
      <w:gridCol w:w="2977"/>
    </w:tblGrid>
    <w:tr w:rsidR="00BF3A73" w14:paraId="113C94F8" w14:textId="77777777" w:rsidTr="009F59EF">
      <w:trPr>
        <w:trHeight w:val="1713"/>
        <w:jc w:val="center"/>
      </w:trPr>
      <w:tc>
        <w:tcPr>
          <w:tcW w:w="1735" w:type="dxa"/>
          <w:vAlign w:val="center"/>
          <w:hideMark/>
        </w:tcPr>
        <w:p w14:paraId="07BF0165" w14:textId="47D51D5C" w:rsidR="00BF3A73" w:rsidRDefault="009F59EF" w:rsidP="00BF3A73">
          <w:pPr>
            <w:ind w:left="-108"/>
          </w:pPr>
          <w:bookmarkStart w:id="1" w:name="_Hlk86140745"/>
          <w:bookmarkStart w:id="2" w:name="_Hlk86140746"/>
          <w:bookmarkStart w:id="3" w:name="_Hlk98153939"/>
          <w:bookmarkStart w:id="4" w:name="_Hlk98153940"/>
          <w:r w:rsidRPr="00BF3A73">
            <w:rPr>
              <w:noProof/>
              <w:lang w:val="en-US"/>
            </w:rPr>
            <w:drawing>
              <wp:inline distT="0" distB="0" distL="0" distR="0" wp14:anchorId="05AB31B9" wp14:editId="57D2AA1E">
                <wp:extent cx="1076325" cy="1190625"/>
                <wp:effectExtent l="0" t="0" r="0" b="0"/>
                <wp:docPr id="76" name="Pictur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6325" cy="1190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91" w:type="dxa"/>
          <w:vAlign w:val="center"/>
          <w:hideMark/>
        </w:tcPr>
        <w:p w14:paraId="45A54560" w14:textId="77777777" w:rsidR="00BF3A73" w:rsidRDefault="00BF3A73" w:rsidP="00BF3A73">
          <w:pPr>
            <w:rPr>
              <w:b/>
              <w:color w:val="000066"/>
              <w:kern w:val="24"/>
              <w:sz w:val="22"/>
            </w:rPr>
          </w:pPr>
          <w:r>
            <w:rPr>
              <w:b/>
              <w:color w:val="000066"/>
              <w:kern w:val="24"/>
              <w:sz w:val="22"/>
            </w:rPr>
            <w:t>MINISTRY OF EDUCATION, CULTURE,</w:t>
          </w:r>
        </w:p>
        <w:p w14:paraId="70634ADD" w14:textId="77777777" w:rsidR="00BF3A73" w:rsidRPr="00682995" w:rsidRDefault="00BF3A73" w:rsidP="00BF3A73">
          <w:pPr>
            <w:rPr>
              <w:b/>
              <w:color w:val="000066"/>
              <w:kern w:val="24"/>
              <w:sz w:val="22"/>
            </w:rPr>
          </w:pPr>
          <w:r>
            <w:rPr>
              <w:b/>
              <w:color w:val="000066"/>
              <w:kern w:val="24"/>
              <w:sz w:val="22"/>
            </w:rPr>
            <w:t>RESEARCH, AND TECHNOLOGY</w:t>
          </w:r>
        </w:p>
        <w:p w14:paraId="2C3BFC11" w14:textId="77777777" w:rsidR="00BF3A73" w:rsidRDefault="00BF3A73" w:rsidP="00BF3A73">
          <w:pPr>
            <w:rPr>
              <w:b/>
              <w:color w:val="000066"/>
              <w:kern w:val="24"/>
              <w:sz w:val="32"/>
              <w:szCs w:val="32"/>
            </w:rPr>
          </w:pPr>
          <w:r>
            <w:rPr>
              <w:b/>
              <w:color w:val="000066"/>
              <w:kern w:val="24"/>
              <w:sz w:val="32"/>
              <w:szCs w:val="32"/>
            </w:rPr>
            <w:t>UNIVERSITAS DIPONEGORO</w:t>
          </w:r>
        </w:p>
        <w:p w14:paraId="1441F4B7" w14:textId="77777777" w:rsidR="00BF3A73" w:rsidRPr="008E6BE8" w:rsidRDefault="00BF3A73" w:rsidP="00BF3A73">
          <w:pPr>
            <w:rPr>
              <w:caps/>
              <w:color w:val="000066"/>
              <w:sz w:val="28"/>
              <w:szCs w:val="28"/>
            </w:rPr>
          </w:pPr>
          <w:r w:rsidRPr="00BF3A73">
            <w:rPr>
              <w:b/>
              <w:caps/>
              <w:color w:val="000066"/>
              <w:kern w:val="24"/>
            </w:rPr>
            <w:t>FACULTY OF SOCIAL AND POLITICAL SCIENCE</w:t>
          </w:r>
          <w:r w:rsidR="009A7095">
            <w:rPr>
              <w:b/>
              <w:caps/>
              <w:color w:val="000066"/>
              <w:kern w:val="24"/>
            </w:rPr>
            <w:t>S</w:t>
          </w:r>
        </w:p>
      </w:tc>
      <w:tc>
        <w:tcPr>
          <w:tcW w:w="2977" w:type="dxa"/>
          <w:vAlign w:val="center"/>
          <w:hideMark/>
        </w:tcPr>
        <w:p w14:paraId="4155D078" w14:textId="77777777" w:rsidR="00BF3A73" w:rsidRDefault="00BF3A73" w:rsidP="00BF3A73">
          <w:pPr>
            <w:jc w:val="right"/>
            <w:rPr>
              <w:rFonts w:ascii="Arial" w:hAnsi="Arial" w:cs="Arial"/>
              <w:color w:val="000068"/>
              <w:sz w:val="14"/>
              <w:szCs w:val="14"/>
            </w:rPr>
          </w:pPr>
          <w:r>
            <w:rPr>
              <w:rFonts w:ascii="Arial" w:hAnsi="Arial" w:cs="Arial"/>
              <w:color w:val="000068"/>
              <w:sz w:val="14"/>
              <w:szCs w:val="14"/>
            </w:rPr>
            <w:t>Address: Jalan dr. Antonius Suroyo</w:t>
          </w:r>
        </w:p>
        <w:p w14:paraId="142B6A15" w14:textId="77777777" w:rsidR="00BF3A73" w:rsidRDefault="00BF3A73" w:rsidP="00BF3A73">
          <w:pPr>
            <w:jc w:val="right"/>
            <w:rPr>
              <w:rFonts w:ascii="Arial" w:hAnsi="Arial" w:cs="Arial"/>
              <w:color w:val="000068"/>
              <w:sz w:val="14"/>
              <w:szCs w:val="14"/>
            </w:rPr>
          </w:pPr>
          <w:r>
            <w:rPr>
              <w:rFonts w:ascii="Arial" w:hAnsi="Arial" w:cs="Arial"/>
              <w:color w:val="000068"/>
              <w:sz w:val="14"/>
              <w:szCs w:val="14"/>
            </w:rPr>
            <w:t xml:space="preserve">Diponegoro University Campus </w:t>
          </w:r>
        </w:p>
        <w:p w14:paraId="60915CFA" w14:textId="77777777" w:rsidR="00BF3A73" w:rsidRDefault="00BF3A73" w:rsidP="00BF3A73">
          <w:pPr>
            <w:jc w:val="right"/>
            <w:rPr>
              <w:rFonts w:ascii="Arial" w:hAnsi="Arial" w:cs="Arial"/>
              <w:color w:val="000068"/>
              <w:sz w:val="14"/>
              <w:szCs w:val="14"/>
            </w:rPr>
          </w:pPr>
          <w:r>
            <w:rPr>
              <w:rFonts w:ascii="Arial" w:hAnsi="Arial" w:cs="Arial"/>
              <w:color w:val="000068"/>
              <w:sz w:val="14"/>
              <w:szCs w:val="14"/>
            </w:rPr>
            <w:t xml:space="preserve">Tembalang. Semarang, Postal Code </w:t>
          </w:r>
          <w:r>
            <w:rPr>
              <w:rFonts w:ascii="Arial" w:hAnsi="Arial" w:cs="Arial"/>
              <w:color w:val="000066"/>
              <w:sz w:val="14"/>
              <w:szCs w:val="14"/>
            </w:rPr>
            <w:t xml:space="preserve"> 50275</w:t>
          </w:r>
        </w:p>
        <w:p w14:paraId="43A8C93F" w14:textId="2150C604" w:rsidR="00BF3A73" w:rsidRPr="009F59EF" w:rsidRDefault="00BF3A73" w:rsidP="00BF3A73">
          <w:pPr>
            <w:jc w:val="right"/>
            <w:rPr>
              <w:rFonts w:ascii="Arial" w:hAnsi="Arial" w:cs="Arial"/>
              <w:color w:val="000068"/>
              <w:sz w:val="14"/>
              <w:szCs w:val="14"/>
            </w:rPr>
          </w:pPr>
          <w:r>
            <w:rPr>
              <w:rFonts w:ascii="Arial" w:hAnsi="Arial" w:cs="Arial"/>
              <w:color w:val="000068"/>
              <w:sz w:val="14"/>
              <w:szCs w:val="14"/>
            </w:rPr>
            <w:t>Phone/Faks. (+</w:t>
          </w:r>
          <w:r w:rsidRPr="009F59EF">
            <w:rPr>
              <w:rFonts w:ascii="Arial" w:hAnsi="Arial" w:cs="Arial"/>
              <w:color w:val="000068"/>
              <w:sz w:val="14"/>
              <w:szCs w:val="14"/>
            </w:rPr>
            <w:t xml:space="preserve">6224) 7465407 </w:t>
          </w:r>
        </w:p>
        <w:p w14:paraId="3D3D5B57" w14:textId="77777777" w:rsidR="00BF3A73" w:rsidRDefault="00BF3A73" w:rsidP="00BF3A73">
          <w:pPr>
            <w:ind w:left="-219"/>
            <w:jc w:val="right"/>
          </w:pPr>
          <w:r w:rsidRPr="009F59EF">
            <w:rPr>
              <w:rFonts w:ascii="Arial" w:hAnsi="Arial" w:cs="Arial"/>
              <w:color w:val="000068"/>
              <w:sz w:val="14"/>
              <w:szCs w:val="14"/>
            </w:rPr>
            <w:t>www.</w:t>
          </w:r>
          <w:hyperlink r:id="rId2" w:history="1">
            <w:r w:rsidRPr="009F59EF">
              <w:rPr>
                <w:rStyle w:val="Hyperlink"/>
                <w:rFonts w:ascii="Arial" w:hAnsi="Arial" w:cs="Arial"/>
                <w:color w:val="000068"/>
                <w:sz w:val="14"/>
                <w:szCs w:val="14"/>
                <w:u w:val="none"/>
              </w:rPr>
              <w:t>fisip.undip.ac.id</w:t>
            </w:r>
          </w:hyperlink>
        </w:p>
        <w:p w14:paraId="75E5F032" w14:textId="77777777" w:rsidR="00BF3A73" w:rsidRDefault="00BF3A73" w:rsidP="00BF3A73">
          <w:pPr>
            <w:ind w:left="-219"/>
            <w:jc w:val="right"/>
            <w:rPr>
              <w:rFonts w:ascii="Arial" w:hAnsi="Arial" w:cs="Arial"/>
              <w:color w:val="000068"/>
              <w:sz w:val="14"/>
              <w:szCs w:val="14"/>
            </w:rPr>
          </w:pPr>
          <w:r>
            <w:rPr>
              <w:rFonts w:ascii="Arial" w:hAnsi="Arial" w:cs="Arial"/>
              <w:color w:val="000068"/>
              <w:sz w:val="14"/>
              <w:szCs w:val="14"/>
            </w:rPr>
            <w:t>e</w:t>
          </w:r>
          <w:r w:rsidRPr="00D80A53">
            <w:rPr>
              <w:rFonts w:ascii="Arial" w:hAnsi="Arial" w:cs="Arial"/>
              <w:color w:val="000068"/>
              <w:sz w:val="14"/>
              <w:szCs w:val="14"/>
            </w:rPr>
            <w:t>mail: fisip[at]</w:t>
          </w:r>
          <w:r>
            <w:rPr>
              <w:rFonts w:ascii="Arial" w:hAnsi="Arial" w:cs="Arial"/>
              <w:color w:val="000068"/>
              <w:sz w:val="14"/>
              <w:szCs w:val="14"/>
            </w:rPr>
            <w:t xml:space="preserve">undip.ac.id </w:t>
          </w:r>
        </w:p>
      </w:tc>
    </w:tr>
    <w:bookmarkEnd w:id="1"/>
    <w:bookmarkEnd w:id="2"/>
    <w:bookmarkEnd w:id="3"/>
    <w:bookmarkEnd w:id="4"/>
  </w:tbl>
  <w:p w14:paraId="5C2BA9A9" w14:textId="77777777" w:rsidR="005B2173" w:rsidRPr="004949DC" w:rsidRDefault="005B2173" w:rsidP="007767B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wcCQyMTQ3MLSyUdpeDU4uLM/DyQAsNaAJFL4o8sAAAA"/>
  </w:docVars>
  <w:rsids>
    <w:rsidRoot w:val="00331D22"/>
    <w:rsid w:val="00027FBF"/>
    <w:rsid w:val="000310F2"/>
    <w:rsid w:val="00045B1E"/>
    <w:rsid w:val="00070185"/>
    <w:rsid w:val="000735F9"/>
    <w:rsid w:val="00077BC9"/>
    <w:rsid w:val="00082E67"/>
    <w:rsid w:val="00093737"/>
    <w:rsid w:val="000A1468"/>
    <w:rsid w:val="000B5CEC"/>
    <w:rsid w:val="000D4A8A"/>
    <w:rsid w:val="000D751C"/>
    <w:rsid w:val="000E457A"/>
    <w:rsid w:val="000E489A"/>
    <w:rsid w:val="000F008E"/>
    <w:rsid w:val="00116305"/>
    <w:rsid w:val="00150DB1"/>
    <w:rsid w:val="00161C50"/>
    <w:rsid w:val="00163323"/>
    <w:rsid w:val="001A11E1"/>
    <w:rsid w:val="001A3118"/>
    <w:rsid w:val="001E0658"/>
    <w:rsid w:val="001F5222"/>
    <w:rsid w:val="00214225"/>
    <w:rsid w:val="002558C3"/>
    <w:rsid w:val="00276CBB"/>
    <w:rsid w:val="002D4683"/>
    <w:rsid w:val="0030234E"/>
    <w:rsid w:val="00310841"/>
    <w:rsid w:val="003222A9"/>
    <w:rsid w:val="00326D91"/>
    <w:rsid w:val="00331D22"/>
    <w:rsid w:val="00336768"/>
    <w:rsid w:val="0035633D"/>
    <w:rsid w:val="003744D3"/>
    <w:rsid w:val="0039589B"/>
    <w:rsid w:val="00397DF1"/>
    <w:rsid w:val="003A4E23"/>
    <w:rsid w:val="003C16B6"/>
    <w:rsid w:val="003E0D0F"/>
    <w:rsid w:val="003F3C1C"/>
    <w:rsid w:val="003F49B7"/>
    <w:rsid w:val="00403666"/>
    <w:rsid w:val="004734E4"/>
    <w:rsid w:val="00482153"/>
    <w:rsid w:val="004949DC"/>
    <w:rsid w:val="004B4D26"/>
    <w:rsid w:val="004B5A4D"/>
    <w:rsid w:val="004C0715"/>
    <w:rsid w:val="004C32AE"/>
    <w:rsid w:val="004C6221"/>
    <w:rsid w:val="004F3695"/>
    <w:rsid w:val="004F5EE3"/>
    <w:rsid w:val="00506BC8"/>
    <w:rsid w:val="005204FF"/>
    <w:rsid w:val="005322CD"/>
    <w:rsid w:val="00552404"/>
    <w:rsid w:val="005861D6"/>
    <w:rsid w:val="00592626"/>
    <w:rsid w:val="005A2C42"/>
    <w:rsid w:val="005B0ECB"/>
    <w:rsid w:val="005B2173"/>
    <w:rsid w:val="006007B3"/>
    <w:rsid w:val="00660120"/>
    <w:rsid w:val="00662F05"/>
    <w:rsid w:val="006853CE"/>
    <w:rsid w:val="006A040E"/>
    <w:rsid w:val="006A50D0"/>
    <w:rsid w:val="006B0C8B"/>
    <w:rsid w:val="006B44F3"/>
    <w:rsid w:val="006C44FB"/>
    <w:rsid w:val="006D1EAE"/>
    <w:rsid w:val="00703F88"/>
    <w:rsid w:val="00717EA7"/>
    <w:rsid w:val="00737A6C"/>
    <w:rsid w:val="007674A7"/>
    <w:rsid w:val="007734B5"/>
    <w:rsid w:val="00774116"/>
    <w:rsid w:val="007767B2"/>
    <w:rsid w:val="007779C7"/>
    <w:rsid w:val="0079044A"/>
    <w:rsid w:val="007C1CD2"/>
    <w:rsid w:val="007C3E6E"/>
    <w:rsid w:val="007C493F"/>
    <w:rsid w:val="007D26A1"/>
    <w:rsid w:val="007F11E7"/>
    <w:rsid w:val="0084069A"/>
    <w:rsid w:val="00857CDB"/>
    <w:rsid w:val="00896F23"/>
    <w:rsid w:val="008A05C9"/>
    <w:rsid w:val="008A6656"/>
    <w:rsid w:val="008B5429"/>
    <w:rsid w:val="008B7902"/>
    <w:rsid w:val="008C006A"/>
    <w:rsid w:val="008D1D38"/>
    <w:rsid w:val="008F4D1D"/>
    <w:rsid w:val="009032C1"/>
    <w:rsid w:val="009172BA"/>
    <w:rsid w:val="009176A2"/>
    <w:rsid w:val="00935555"/>
    <w:rsid w:val="00936D33"/>
    <w:rsid w:val="0094744F"/>
    <w:rsid w:val="0096301C"/>
    <w:rsid w:val="0099793F"/>
    <w:rsid w:val="009A3A82"/>
    <w:rsid w:val="009A7095"/>
    <w:rsid w:val="009B29EA"/>
    <w:rsid w:val="009E38B2"/>
    <w:rsid w:val="009F4A5D"/>
    <w:rsid w:val="009F59EF"/>
    <w:rsid w:val="00A56855"/>
    <w:rsid w:val="00A701F1"/>
    <w:rsid w:val="00A71E50"/>
    <w:rsid w:val="00A7508A"/>
    <w:rsid w:val="00A93881"/>
    <w:rsid w:val="00AE4B54"/>
    <w:rsid w:val="00AF148C"/>
    <w:rsid w:val="00B04B40"/>
    <w:rsid w:val="00B060FA"/>
    <w:rsid w:val="00B24D92"/>
    <w:rsid w:val="00B74B67"/>
    <w:rsid w:val="00B82963"/>
    <w:rsid w:val="00BA642E"/>
    <w:rsid w:val="00BD4E3E"/>
    <w:rsid w:val="00BF3A73"/>
    <w:rsid w:val="00BF7D8B"/>
    <w:rsid w:val="00C013D1"/>
    <w:rsid w:val="00C31034"/>
    <w:rsid w:val="00C618ED"/>
    <w:rsid w:val="00C8282B"/>
    <w:rsid w:val="00C921DA"/>
    <w:rsid w:val="00CA6A76"/>
    <w:rsid w:val="00CC3D6E"/>
    <w:rsid w:val="00CD021F"/>
    <w:rsid w:val="00CE3170"/>
    <w:rsid w:val="00CE3F1F"/>
    <w:rsid w:val="00D35F5B"/>
    <w:rsid w:val="00D360AB"/>
    <w:rsid w:val="00D4152E"/>
    <w:rsid w:val="00D4182F"/>
    <w:rsid w:val="00D505B7"/>
    <w:rsid w:val="00D57E36"/>
    <w:rsid w:val="00D729B8"/>
    <w:rsid w:val="00DB7105"/>
    <w:rsid w:val="00DE4BFD"/>
    <w:rsid w:val="00DE7423"/>
    <w:rsid w:val="00DF18B4"/>
    <w:rsid w:val="00E117EC"/>
    <w:rsid w:val="00E3622C"/>
    <w:rsid w:val="00E4332F"/>
    <w:rsid w:val="00E45B7A"/>
    <w:rsid w:val="00E96E0D"/>
    <w:rsid w:val="00EA6A4A"/>
    <w:rsid w:val="00EE139D"/>
    <w:rsid w:val="00F15784"/>
    <w:rsid w:val="00F20401"/>
    <w:rsid w:val="00F23287"/>
    <w:rsid w:val="00F35ECD"/>
    <w:rsid w:val="00F72693"/>
    <w:rsid w:val="00F74D50"/>
    <w:rsid w:val="00F9270E"/>
    <w:rsid w:val="00F955FA"/>
    <w:rsid w:val="00F9787A"/>
    <w:rsid w:val="00FF2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C35DA1C"/>
  <w15:chartTrackingRefBased/>
  <w15:docId w15:val="{08FB5DB7-A56A-4E61-B9E5-DCFEB0746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Balloon Text" w:uiPriority="99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Hyperlink">
    <w:name w:val="Hyperlink"/>
    <w:rsid w:val="00857CD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unhideWhenUsed/>
    <w:rsid w:val="007767B2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7767B2"/>
    <w:rPr>
      <w:rFonts w:ascii="Tahoma" w:hAnsi="Tahoma"/>
      <w:sz w:val="16"/>
      <w:szCs w:val="16"/>
      <w:lang w:val="en-GB" w:eastAsia="en-US"/>
    </w:rPr>
  </w:style>
  <w:style w:type="character" w:customStyle="1" w:styleId="HeaderChar">
    <w:name w:val="Header Char"/>
    <w:link w:val="Header"/>
    <w:uiPriority w:val="99"/>
    <w:rsid w:val="007767B2"/>
    <w:rPr>
      <w:sz w:val="24"/>
      <w:szCs w:val="24"/>
      <w:lang w:val="en-GB" w:eastAsia="en-US"/>
    </w:rPr>
  </w:style>
  <w:style w:type="table" w:styleId="TableGrid">
    <w:name w:val="Table Grid"/>
    <w:basedOn w:val="TableNormal"/>
    <w:rsid w:val="00DE4BFD"/>
    <w:rPr>
      <w:rFonts w:ascii="Calibri" w:eastAsia="Malgun Gothic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E4BF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D" w:eastAsia="en-ID"/>
    </w:rPr>
  </w:style>
  <w:style w:type="character" w:customStyle="1" w:styleId="HTMLPreformattedChar">
    <w:name w:val="HTML Preformatted Char"/>
    <w:link w:val="HTMLPreformatted"/>
    <w:uiPriority w:val="99"/>
    <w:rsid w:val="00DE4BFD"/>
    <w:rPr>
      <w:rFonts w:ascii="Courier New" w:hAnsi="Courier New" w:cs="Courier New"/>
      <w:lang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663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dip.ac.id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9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mor</vt:lpstr>
    </vt:vector>
  </TitlesOfParts>
  <Company>FISIP Undip</Company>
  <LinksUpToDate>false</LinksUpToDate>
  <CharactersWithSpaces>865</CharactersWithSpaces>
  <SharedDoc>false</SharedDoc>
  <HLinks>
    <vt:vector size="6" baseType="variant">
      <vt:variant>
        <vt:i4>6357107</vt:i4>
      </vt:variant>
      <vt:variant>
        <vt:i4>0</vt:i4>
      </vt:variant>
      <vt:variant>
        <vt:i4>0</vt:i4>
      </vt:variant>
      <vt:variant>
        <vt:i4>5</vt:i4>
      </vt:variant>
      <vt:variant>
        <vt:lpwstr>http://www.undip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or</dc:title>
  <dc:subject/>
  <dc:creator>Program Ekstensi</dc:creator>
  <cp:keywords/>
  <dc:description/>
  <cp:lastModifiedBy>FISIP UNDIP</cp:lastModifiedBy>
  <cp:revision>2</cp:revision>
  <cp:lastPrinted>2022-03-15T04:11:00Z</cp:lastPrinted>
  <dcterms:created xsi:type="dcterms:W3CDTF">2023-04-03T01:51:00Z</dcterms:created>
  <dcterms:modified xsi:type="dcterms:W3CDTF">2023-04-03T01:51:00Z</dcterms:modified>
</cp:coreProperties>
</file>